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7AB9BA23" w:rsidR="000C49FD" w:rsidRPr="00104020" w:rsidRDefault="00104020" w:rsidP="00E31880">
      <w:pPr>
        <w:jc w:val="center"/>
        <w:rPr>
          <w:b/>
          <w:bCs/>
          <w:sz w:val="32"/>
          <w:szCs w:val="32"/>
        </w:rPr>
      </w:pPr>
      <w:r w:rsidRPr="00104020">
        <w:rPr>
          <w:b/>
          <w:bCs/>
          <w:sz w:val="32"/>
          <w:szCs w:val="32"/>
        </w:rPr>
        <w:t>(</w:t>
      </w:r>
      <w:r w:rsidR="00AF2797">
        <w:rPr>
          <w:b/>
          <w:bCs/>
          <w:sz w:val="32"/>
          <w:szCs w:val="32"/>
        </w:rPr>
        <w:t>Alask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623D96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F2797">
        <w:rPr>
          <w:sz w:val="22"/>
          <w:szCs w:val="22"/>
        </w:rPr>
        <w:t>Al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185B1AE" w:rsidR="00C543C7" w:rsidRDefault="00AF2797" w:rsidP="00E31880">
            <w:pPr>
              <w:rPr>
                <w:sz w:val="22"/>
                <w:szCs w:val="22"/>
              </w:rPr>
            </w:pPr>
            <w:r>
              <w:rPr>
                <w:sz w:val="22"/>
                <w:szCs w:val="22"/>
              </w:rPr>
              <w:t>Al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42CED" w14:textId="77777777" w:rsidR="00CC7059" w:rsidRDefault="00CC7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21CED14" w:rsidR="004F70A3" w:rsidRPr="00CC7059" w:rsidRDefault="004F70A3" w:rsidP="00CC7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4199F" w14:textId="77777777" w:rsidR="00CC7059" w:rsidRDefault="00CC7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EAEEF" w14:textId="77777777" w:rsidR="00CC7059" w:rsidRDefault="00CC70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95304D6" w:rsidR="004F70A3" w:rsidRPr="00CC7059" w:rsidRDefault="004F70A3" w:rsidP="00CC70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C4A67" w14:textId="77777777" w:rsidR="00CC7059" w:rsidRDefault="00CC70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30992812">
    <w:abstractNumId w:val="3"/>
  </w:num>
  <w:num w:numId="2" w16cid:durableId="692269465">
    <w:abstractNumId w:val="2"/>
  </w:num>
  <w:num w:numId="3" w16cid:durableId="1212226429">
    <w:abstractNumId w:val="0"/>
  </w:num>
  <w:num w:numId="4" w16cid:durableId="1371108958">
    <w:abstractNumId w:val="4"/>
  </w:num>
  <w:num w:numId="5" w16cid:durableId="3362768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AF2797"/>
    <w:rsid w:val="00B32A3C"/>
    <w:rsid w:val="00B76185"/>
    <w:rsid w:val="00B810E5"/>
    <w:rsid w:val="00BB3165"/>
    <w:rsid w:val="00BB549D"/>
    <w:rsid w:val="00BC0F62"/>
    <w:rsid w:val="00C14BF7"/>
    <w:rsid w:val="00C543C7"/>
    <w:rsid w:val="00C55AF5"/>
    <w:rsid w:val="00C576A9"/>
    <w:rsid w:val="00C67CE0"/>
    <w:rsid w:val="00C91B90"/>
    <w:rsid w:val="00CB37D9"/>
    <w:rsid w:val="00CC705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0</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6</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